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1BD14F" w14:textId="77777777" w:rsidR="004F35BB" w:rsidRPr="004F35BB" w:rsidRDefault="004F35BB" w:rsidP="004F35BB">
      <w:pPr>
        <w:jc w:val="both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bCs/>
          <w:sz w:val="24"/>
        </w:rPr>
        <w:t>Webinar: Qualitative Research Methodology for Junior Lecturers</w:t>
      </w:r>
    </w:p>
    <w:p w14:paraId="2539B7EA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By: </w:t>
      </w:r>
      <w:r>
        <w:rPr>
          <w:rFonts w:ascii="Times New Roman" w:hAnsi="Times New Roman" w:cs="Times New Roman"/>
          <w:b/>
          <w:bCs/>
          <w:sz w:val="24"/>
        </w:rPr>
        <w:t xml:space="preserve">Chalid Luneto. </w:t>
      </w:r>
      <w:r>
        <w:rPr>
          <w:rFonts w:ascii="Times New Roman" w:hAnsi="Times New Roman" w:cs="Times New Roman"/>
          <w:sz w:val="24"/>
        </w:rPr>
        <w:t xml:space="preserve"> October 22, 2020 11:36:35</w:t>
      </w:r>
    </w:p>
    <w:p w14:paraId="32515B5C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 xml:space="preserve">  </w:t>
      </w:r>
    </w:p>
    <w:p w14:paraId="762A999B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Web Seminar: Qualitative Research Methodology for Junior Lecturers</w:t>
      </w:r>
    </w:p>
    <w:p w14:paraId="5B53D08F" w14:textId="742FFA5D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November 4, 2020</w:t>
      </w:r>
      <w:r w:rsidR="000966C8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from 08.00 WITA (Central Indonesia Time</w:t>
      </w:r>
      <w:r w:rsidR="000966C8">
        <w:rPr>
          <w:rFonts w:ascii="Times New Roman" w:hAnsi="Times New Roman" w:cs="Times New Roman"/>
          <w:sz w:val="24"/>
        </w:rPr>
        <w:t>)</w:t>
      </w:r>
      <w:r>
        <w:rPr>
          <w:rFonts w:ascii="Times New Roman" w:hAnsi="Times New Roman" w:cs="Times New Roman"/>
          <w:sz w:val="24"/>
        </w:rPr>
        <w:t xml:space="preserve"> to 12.00 WITA </w:t>
      </w:r>
    </w:p>
    <w:p w14:paraId="3974E487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Host: Center for Research Studies, Scientific Publications, and Intellectual Property Rights (HKI) Center - LPPM UNG</w:t>
      </w:r>
    </w:p>
    <w:p w14:paraId="546FDC11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</w:p>
    <w:p w14:paraId="625A6DE3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</w:p>
    <w:p w14:paraId="42368504" w14:textId="77777777" w:rsidR="004F35BB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Registration link: http://bit.ly/WebinarMPK.</w:t>
      </w:r>
    </w:p>
    <w:p w14:paraId="4099C557" w14:textId="6FA4C941" w:rsidR="00254320" w:rsidRPr="004F35BB" w:rsidRDefault="004F35BB" w:rsidP="004F35BB">
      <w:pPr>
        <w:jc w:val="both"/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Please apply before November 3, 2020</w:t>
      </w:r>
      <w:r w:rsidR="000966C8">
        <w:rPr>
          <w:rFonts w:ascii="Times New Roman" w:hAnsi="Times New Roman" w:cs="Times New Roman"/>
          <w:sz w:val="24"/>
        </w:rPr>
        <w:t>,</w:t>
      </w:r>
      <w:r>
        <w:rPr>
          <w:rFonts w:ascii="Times New Roman" w:hAnsi="Times New Roman" w:cs="Times New Roman"/>
          <w:sz w:val="24"/>
        </w:rPr>
        <w:t xml:space="preserve"> at 23.59 WITA (Central Indonesia Time)</w:t>
      </w:r>
    </w:p>
    <w:p w14:paraId="6634811B" w14:textId="77777777" w:rsidR="004F35BB" w:rsidRPr="004F35BB" w:rsidRDefault="004F35BB">
      <w:pPr>
        <w:jc w:val="both"/>
        <w:rPr>
          <w:rFonts w:ascii="Times New Roman" w:hAnsi="Times New Roman" w:cs="Times New Roman"/>
          <w:sz w:val="24"/>
        </w:rPr>
      </w:pPr>
    </w:p>
    <w:sectPr w:rsidR="004F35BB" w:rsidRPr="004F35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web"/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zNTO3NDY0tbCwsDRX0lEKTi0uzszPAykwrAUAdjqariwAAAA="/>
  </w:docVars>
  <w:rsids>
    <w:rsidRoot w:val="004F35BB"/>
    <w:rsid w:val="000966C8"/>
    <w:rsid w:val="00254320"/>
    <w:rsid w:val="004F35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860BE8"/>
  <w15:docId w15:val="{06C706CB-23CC-4B6C-AA6B-B4A59E6B3BF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75</Words>
  <Characters>420</Characters>
  <Application>Microsoft Office Word</Application>
  <DocSecurity>0</DocSecurity>
  <Lines>8</Lines>
  <Paragraphs>3</Paragraphs>
  <ScaleCrop>false</ScaleCrop>
  <Company/>
  <LinksUpToDate>false</LinksUpToDate>
  <CharactersWithSpaces>4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omputer</dc:creator>
  <cp:lastModifiedBy>Izmi</cp:lastModifiedBy>
  <cp:revision>2</cp:revision>
  <dcterms:created xsi:type="dcterms:W3CDTF">2022-10-06T03:30:00Z</dcterms:created>
  <dcterms:modified xsi:type="dcterms:W3CDTF">2022-10-19T13:38:00Z</dcterms:modified>
</cp:coreProperties>
</file>